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4-16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18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ggplot2: Elegant Graphics for Data Analysis (3e)</w:t>
        </w:r>
      </w:hyperlink>
    </w:p>
    <w:bookmarkEnd w:id="41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410" Target="https://bookdown.org/max/FES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413" Target="https://dataanalyticsbook.info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15" Target="https://ddotta.github.io/cookbook-rpolars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412" Target="https://enriquegit.github.io/behavior-free/index.html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417" Target="https://ggplot2-book.org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411" Target="https://mlr3book.mlr-org.com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414" Target="https://schochastics.github.io/R4SNA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16" Target="https://www.andrewheiss.com/blog/2024/01/12/diy-api-plumber-quarto-ojs/_book/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4-16T12:28:10Z</dcterms:created>
  <dcterms:modified xsi:type="dcterms:W3CDTF">2024-04-16T12:2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4-16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